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hysiotherapist</w:t>
      </w:r>
    </w:p>
    <w:bookmarkStart w:id="20" w:name="Xdaab0ce5c313adca7fad642bf35acf8cb9ad2dc"/>
    <w:p>
      <w:pPr>
        <w:pStyle w:val="Heading1"/>
      </w:pPr>
      <w:r>
        <w:t xml:space="preserve">Internship Application Letter: Physiotherapist Position in Israel Jerusalem</w:t>
      </w:r>
    </w:p>
    <w:p>
      <w:pPr>
        <w:pStyle w:val="FirstParagraph"/>
      </w:pPr>
      <w:r>
        <w:t xml:space="preserve">Dear Hiring Committee,</w:t>
      </w:r>
    </w:p>
    <w:p>
      <w:pPr>
        <w:pStyle w:val="BodyText"/>
      </w:pPr>
      <w:r>
        <w:t xml:space="preserve">I am writing with profound enthusiasm to submit my application for the Physiotherapist Internship position at your esteemed healthcare facility in Jerusalem, Israel. As a dedicated and compassionate physiotherapy student graduating this May from the University of Manchester’s School of Health Sciences, I have meticulously prepared myself to contribute meaningfully to your team while immersing myself in the dynamic healthcare landscape of Israel Jerusalem. This application represents not merely an opportunity for professional growth but a deeply personal commitment to learning within one of the world’s most culturally rich and medically complex urban centers.</w:t>
      </w:r>
    </w:p>
    <w:p>
      <w:pPr>
        <w:pStyle w:val="BodyText"/>
      </w:pPr>
      <w:r>
        <w:t xml:space="preserve">My academic journey has been intentionally structured to align with the specialized demands of clinical practice in diverse communities like Jerusalem. Throughout my undergraduate program, I maintained a 3.8 GPA while completing advanced coursework in orthopedic rehabilitation, neurophysiology, and pediatric physiotherapy. Crucially, I sought out opportunities to engage with multicultural patient populations during my clinical rotations at Manchester Royal Infirmary and St. Mary’s Hospital – experiences that have profoundly prepared me for the unique demographic tapestry of Jerusalem’s healthcare system. I am adept at tailoring treatment plans for patients from varied cultural, religious, and linguistic backgrounds, a skill I recognize as essential in Israel Jerusalem where Jewish, Arab, Christian, Druze and other communities coexist within a single city.</w:t>
      </w:r>
    </w:p>
    <w:p>
      <w:pPr>
        <w:pStyle w:val="BodyText"/>
      </w:pPr>
      <w:r>
        <w:t xml:space="preserve">What particularly draws me to pursue this Internship Application Letter opportunity in Israel Jerusalem is the region’s exceptional convergence of medical innovation and community-focused care. Having studied the Israeli healthcare system’s renowned emphasis on preventative medicine and integrated rehabilitation services, I am eager to learn directly from practitioners who navigate both high-tech trauma centers (like Hadassah Medical Center) and community-based clinics serving Jerusalem’s aging population in historic neighborhoods like Mahaneh Yehuda. I have followed the work of institutions such as Al-Zahra Hospital in East Jerusalem and the Maccabim-Reut Rehabilitation Center, which exemplify holistic approaches to physiotherapy that address not just physical recovery but social reintegration – a philosophy I hold dear.</w:t>
      </w:r>
    </w:p>
    <w:p>
      <w:pPr>
        <w:pStyle w:val="BodyText"/>
      </w:pPr>
      <w:r>
        <w:t xml:space="preserve">My practical experience further underscores my readiness for this challenge. During my 12-month clinical placement at a London community health hub specializing in post-stroke rehabilitation, I developed proficiency in evidence-based techniques including manual therapy, therapeutic exercise prescription, and assistive device training. I independently managed caseloads of 30+ patients weekly across varied diagnoses – from musculoskeletal injuries to neurological conditions – while maintaining meticulous documentation aligned with international standards. Most significantly, I spearheaded a project adapting rehabilitation protocols for elderly Arabic-speaking patients using culturally sensitive communication strategies, which increased patient adherence by 40%. This directly parallels the needs I understand exist within Jerusalem’s diverse communities where trust and cultural understanding are foundational to effective physiotherapy.</w:t>
      </w:r>
    </w:p>
    <w:p>
      <w:pPr>
        <w:pStyle w:val="BodyText"/>
      </w:pPr>
      <w:r>
        <w:t xml:space="preserve">I recognize that an internship in Israel Jerusalem presents unique professional and logistical considerations that I have proactively addressed. I am fully prepared to navigate Israel’s healthcare regulations, including certification requirements for foreign clinical students, and have secured a temporary residence permit through my university’s international office. I am fluent in English (C1 level) with intermediate Hebrew proficiency (B1), having completed a year-long language immersion program at the Hebrew University of Jerusalem during my exchange semester – an experience that ignited my passion for this city. I also understand the importance of religious sensitivity; I have studied Halachic considerations regarding healthcare practices in Jewish communities and will honor all cultural protocols with respect.</w:t>
      </w:r>
    </w:p>
    <w:p>
      <w:pPr>
        <w:pStyle w:val="BodyText"/>
      </w:pPr>
      <w:r>
        <w:t xml:space="preserve">My commitment to physiotherapy extends beyond clinical skills to a deep understanding of community health dynamics. During my undergraduate research on rehabilitation access in conflict-affected regions, I analyzed data from Jerusalem-based studies showing how geographic barriers and cultural factors impact physical therapy utilization. This work reinforced my belief that effective Physiotherapist interventions must consider social determinants of health – a perspective I aim to deepen through this internship. In Jerusalem specifically, where neighborhoods like Sheikh Jarrah or Silwan face unique healthcare challenges, I am eager to learn how your facility bridges gaps in rehabilitation access while respecting local traditions.</w:t>
      </w:r>
    </w:p>
    <w:p>
      <w:pPr>
        <w:pStyle w:val="BodyText"/>
      </w:pPr>
      <w:r>
        <w:t xml:space="preserve">I am particularly drawn to your organization’s reputation for pioneering approaches such as integrating virtual reality into stroke rehabilitation and developing specialized programs for trauma survivors from Israel’s military context. As someone who has witnessed the transformative power of physiotherapy in post-conflict settings during my volunteer work with the Red Crescent in Northern Ireland, I am ready to contribute fresh perspectives while learning from your clinical experts. My adaptability was demonstrated when I quickly mastered new equipment protocols at Manchester Royal Infirmary during a sudden transition to telehealth services – a skill directly transferable to Israel’s evolving healthcare technology landscape.</w:t>
      </w:r>
    </w:p>
    <w:p>
      <w:pPr>
        <w:pStyle w:val="BodyText"/>
      </w:pPr>
      <w:r>
        <w:t xml:space="preserve">This Internship Application Letter represents my sincere aspiration to become part of Jerusalem’s healthcare narrative. I am not merely seeking clinical hours; I aim to be an engaged member of your team who contributes proactively, learns with humility, and embodies the values of compassionate care that define exceptional physiotherapy in Israel Jerusalem. My academic foundation, cross-cultural competencies, and firsthand experience with rehabilitation challenges position me to immediately support your patients while absorbing the wisdom of your practice.</w:t>
      </w:r>
    </w:p>
    <w:p>
      <w:pPr>
        <w:pStyle w:val="BodyText"/>
      </w:pPr>
      <w:r>
        <w:t xml:space="preserve">I am eager to discuss how my skills in evidence-based practice, cultural mediation, and patient-centered care can benefit your team. Thank you for considering my application for this transformative opportunity. I have attached my CV detailing further qualifications and welcome the chance to provide additional documentation or arrange an interview at your convenience. I look forward to the possibility of contributing to the healing mission of Israel Jerusalem’s healthcare community.</w:t>
      </w:r>
    </w:p>
    <w:p>
      <w:pPr>
        <w:pStyle w:val="BodyText"/>
      </w:pPr>
      <w:r>
        <w:t xml:space="preserve">Sincerely,</w:t>
      </w:r>
    </w:p>
    <w:p>
      <w:pPr>
        <w:pStyle w:val="BodyText"/>
      </w:pPr>
      <w:r>
        <w:t xml:space="preserve">Chloe Dubois</w:t>
      </w:r>
    </w:p>
    <w:p>
      <w:pPr>
        <w:pStyle w:val="BodyText"/>
      </w:pPr>
      <w:r>
        <w:t xml:space="preserve">Physiotherapy Student, University of Manchester</w:t>
      </w:r>
    </w:p>
    <w:p>
      <w:pPr>
        <w:pStyle w:val="BodyText"/>
      </w:pPr>
      <w:r>
        <w:t xml:space="preserve">Email: chloe.dubois@manchester.ac.uk | Phone: +44 7912 345678</w:t>
      </w:r>
    </w:p>
    <w:p>
      <w:pPr>
        <w:pStyle w:val="BodyText"/>
      </w:pPr>
      <w:r>
        <w:t xml:space="preserve">Date: May 26, 2025</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hysiotherapist</dc:title>
  <dc:creator/>
  <dc:language>en</dc:language>
  <cp:keywords/>
  <dcterms:created xsi:type="dcterms:W3CDTF">2026-05-30T13:47:14Z</dcterms:created>
  <dcterms:modified xsi:type="dcterms:W3CDTF">2026-05-30T13:47:14Z</dcterms:modified>
</cp:coreProperties>
</file>

<file path=docProps/custom.xml><?xml version="1.0" encoding="utf-8"?>
<Properties xmlns="http://schemas.openxmlformats.org/officeDocument/2006/custom-properties" xmlns:vt="http://schemas.openxmlformats.org/officeDocument/2006/docPropsVTypes"/>
</file>